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D4790" w14:textId="15C4E978" w:rsidR="00CD4AFC" w:rsidRPr="00CD4AFC" w:rsidRDefault="00CD4AFC" w:rsidP="00CD4AFC">
      <w:pPr>
        <w:jc w:val="center"/>
        <w:rPr>
          <w:sz w:val="28"/>
          <w:szCs w:val="28"/>
        </w:rPr>
      </w:pPr>
      <w:r w:rsidRPr="00CD4AFC">
        <w:rPr>
          <w:sz w:val="28"/>
          <w:szCs w:val="28"/>
        </w:rPr>
        <w:t xml:space="preserve">Email Template for Contacting Distributors </w:t>
      </w:r>
      <w:r>
        <w:rPr>
          <w:sz w:val="28"/>
          <w:szCs w:val="28"/>
        </w:rPr>
        <w:t>f</w:t>
      </w:r>
      <w:r w:rsidRPr="00CD4AFC">
        <w:rPr>
          <w:sz w:val="28"/>
          <w:szCs w:val="28"/>
        </w:rPr>
        <w:t xml:space="preserve">or Screener Copies </w:t>
      </w:r>
      <w:r>
        <w:rPr>
          <w:sz w:val="28"/>
          <w:szCs w:val="28"/>
        </w:rPr>
        <w:t>f</w:t>
      </w:r>
      <w:r w:rsidRPr="00CD4AFC">
        <w:rPr>
          <w:sz w:val="28"/>
          <w:szCs w:val="28"/>
        </w:rPr>
        <w:t>or Research</w:t>
      </w:r>
    </w:p>
    <w:p w14:paraId="0A0B0160" w14:textId="77777777" w:rsidR="00CD4AFC" w:rsidRDefault="00CD4AFC" w:rsidP="00CD4AFC"/>
    <w:p w14:paraId="5DBF05E6" w14:textId="721AD284" w:rsidR="00CD4AFC" w:rsidRDefault="00CD4AFC" w:rsidP="00CD4AFC">
      <w:r>
        <w:t>Subject: Request for Access to Film Title for Research Purposes</w:t>
      </w:r>
    </w:p>
    <w:p w14:paraId="0452374D" w14:textId="7CCAD482" w:rsidR="00CD4AFC" w:rsidRDefault="00CD4AFC" w:rsidP="00CD4AFC">
      <w:r>
        <w:rPr>
          <w:noProof/>
        </w:rPr>
        <mc:AlternateContent>
          <mc:Choice Requires="wps">
            <w:drawing>
              <wp:anchor distT="0" distB="0" distL="114300" distR="114300" simplePos="0" relativeHeight="251659264" behindDoc="0" locked="0" layoutInCell="1" allowOverlap="1" wp14:anchorId="0C47692E" wp14:editId="5683C55D">
                <wp:simplePos x="0" y="0"/>
                <wp:positionH relativeFrom="column">
                  <wp:posOffset>38099</wp:posOffset>
                </wp:positionH>
                <wp:positionV relativeFrom="paragraph">
                  <wp:posOffset>83820</wp:posOffset>
                </wp:positionV>
                <wp:extent cx="5476875" cy="0"/>
                <wp:effectExtent l="0" t="0" r="0" b="0"/>
                <wp:wrapNone/>
                <wp:docPr id="1747751689" name="Straight Connector 2"/>
                <wp:cNvGraphicFramePr/>
                <a:graphic xmlns:a="http://schemas.openxmlformats.org/drawingml/2006/main">
                  <a:graphicData uri="http://schemas.microsoft.com/office/word/2010/wordprocessingShape">
                    <wps:wsp>
                      <wps:cNvCnPr/>
                      <wps:spPr>
                        <a:xfrm>
                          <a:off x="0" y="0"/>
                          <a:ext cx="54768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7AD62"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6.6pt" to="434.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" strokecolor="black [3200]" strokeweight=".5pt">
                <v:stroke joinstyle="miter"/>
              </v:line>
            </w:pict>
          </mc:Fallback>
        </mc:AlternateContent>
      </w:r>
    </w:p>
    <w:p w14:paraId="2ECE86AC" w14:textId="42B2C02E" w:rsidR="00CD4AFC" w:rsidRDefault="00CD4AFC" w:rsidP="00CD4AFC">
      <w:r>
        <w:t xml:space="preserve">Dear </w:t>
      </w:r>
      <w:r w:rsidRPr="00CD4AFC">
        <w:rPr>
          <w:color w:val="FF0000"/>
        </w:rPr>
        <w:t>[Film Distributor's Name or Title]</w:t>
      </w:r>
      <w:r>
        <w:t>,</w:t>
      </w:r>
    </w:p>
    <w:p w14:paraId="63A3BE1A" w14:textId="4920A679" w:rsidR="00CD4AFC" w:rsidRDefault="00CD4AFC" w:rsidP="00CD4AFC">
      <w:r>
        <w:t xml:space="preserve">I hope this email finds you well. My name is </w:t>
      </w:r>
      <w:r w:rsidRPr="00CD4AFC">
        <w:rPr>
          <w:color w:val="FF0000"/>
        </w:rPr>
        <w:t>[Your Name]</w:t>
      </w:r>
      <w:r>
        <w:t xml:space="preserve">, and I am a </w:t>
      </w:r>
      <w:r w:rsidRPr="00CD4AFC">
        <w:rPr>
          <w:color w:val="FF0000"/>
        </w:rPr>
        <w:t>[degree level]</w:t>
      </w:r>
      <w:r>
        <w:t xml:space="preserve"> student at Concordia University’s Mel Hoppenheim School of Cinema, pursuing research in the field of </w:t>
      </w:r>
      <w:r w:rsidRPr="00CD4AFC">
        <w:rPr>
          <w:color w:val="FF0000"/>
        </w:rPr>
        <w:t>[Your Research Area]</w:t>
      </w:r>
      <w:r>
        <w:t>. I am writing to request access to the film title,</w:t>
      </w:r>
      <w:r w:rsidRPr="00CD4AFC">
        <w:rPr>
          <w:color w:val="FF0000"/>
        </w:rPr>
        <w:t xml:space="preserve"> [Film Title]</w:t>
      </w:r>
      <w:r>
        <w:t>, for the purpose of conducting individual research.</w:t>
      </w:r>
    </w:p>
    <w:p w14:paraId="45362420" w14:textId="6BFA083C" w:rsidR="00CD4AFC" w:rsidRPr="00CD4AFC" w:rsidRDefault="00CD4AFC" w:rsidP="00CD4AFC">
      <w:pPr>
        <w:rPr>
          <w:color w:val="FF0000"/>
        </w:rPr>
      </w:pPr>
      <w:r w:rsidRPr="00CD4AFC">
        <w:rPr>
          <w:color w:val="FF0000"/>
        </w:rPr>
        <w:t>[Information on your current research and how the film relates to it]</w:t>
      </w:r>
    </w:p>
    <w:p w14:paraId="51E0DF34" w14:textId="4FF458A8" w:rsidR="00CD4AFC" w:rsidRDefault="00CD4AFC" w:rsidP="00CD4AFC">
      <w:r>
        <w:t>As you can see this film holds significant relevance to my research project. I assure you that my intention is solely to view and analyze this film for scholarly and educational purposes. This research is being conducted in accordance with the ethical guidelines and policies of my university, which strictly prohibit any commercial or non-academic use of the materials.</w:t>
      </w:r>
    </w:p>
    <w:p w14:paraId="3FB981B6" w14:textId="4DDDEAF9" w:rsidR="00CD4AFC" w:rsidRDefault="00CD4AFC" w:rsidP="00CD4AFC">
      <w:r>
        <w:t xml:space="preserve">I kindly request access to </w:t>
      </w:r>
      <w:r w:rsidR="00311699">
        <w:t xml:space="preserve">a screener copy of </w:t>
      </w:r>
      <w:r>
        <w:t>the film</w:t>
      </w:r>
      <w:r w:rsidR="00894964">
        <w:t>.</w:t>
      </w:r>
      <w:r>
        <w:t xml:space="preserve"> If you have any specific terms or conditions for granting access, please let me know, and I will be more than willing to comply with them.</w:t>
      </w:r>
    </w:p>
    <w:p w14:paraId="495843C9" w14:textId="67E93103" w:rsidR="00CD4AFC" w:rsidRDefault="00CD4AFC" w:rsidP="00CD4AFC">
      <w:r>
        <w:t>Thank you very much for considering my request. I am looking forward to your positive response. If you have any questions or require further information, please do not hesitate to contact me</w:t>
      </w:r>
      <w:r w:rsidR="00BA17E4">
        <w:t>.</w:t>
      </w:r>
    </w:p>
    <w:p w14:paraId="1A48DAF9" w14:textId="5E12CD4B" w:rsidR="00CD4AFC" w:rsidRDefault="00CD4AFC" w:rsidP="00CD4AFC">
      <w:r>
        <w:t>Sincerely,</w:t>
      </w:r>
    </w:p>
    <w:p w14:paraId="7805382D" w14:textId="77777777" w:rsidR="00CD4AFC" w:rsidRDefault="00CD4AFC" w:rsidP="00CD4AFC">
      <w:r>
        <w:t>[Your Full Name]</w:t>
      </w:r>
    </w:p>
    <w:p w14:paraId="7B491F9D" w14:textId="77777777" w:rsidR="00CD4AFC" w:rsidRDefault="00CD4AFC" w:rsidP="00CD4AFC">
      <w:r>
        <w:t>[Your University Affiliation]</w:t>
      </w:r>
    </w:p>
    <w:p w14:paraId="3F4EC13F" w14:textId="77777777" w:rsidR="00CD4AFC" w:rsidRPr="001C41A3" w:rsidRDefault="00CD4AFC" w:rsidP="00CD4AFC">
      <w:pPr>
        <w:rPr>
          <w:lang w:val="fr-CA"/>
        </w:rPr>
      </w:pPr>
      <w:r w:rsidRPr="001C41A3">
        <w:rPr>
          <w:lang w:val="fr-CA"/>
        </w:rPr>
        <w:t>[Your Contact Information]</w:t>
      </w:r>
    </w:p>
    <w:p w14:paraId="4B58676D" w14:textId="77777777" w:rsidR="00CD4AFC" w:rsidRDefault="00CD4AFC" w:rsidP="00CD4AFC">
      <w:pPr>
        <w:rPr>
          <w:lang w:val="fr-CA"/>
        </w:rPr>
      </w:pPr>
    </w:p>
    <w:sectPr w:rsidR="00CD4A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3MDSyNLYwtjAwNDNR0lEKTi0uzszPAykwrgUAxH2l/CwAAAA="/>
  </w:docVars>
  <w:rsids>
    <w:rsidRoot w:val="00CD4AFC"/>
    <w:rsid w:val="001C41A3"/>
    <w:rsid w:val="00311699"/>
    <w:rsid w:val="00616BE5"/>
    <w:rsid w:val="006453CA"/>
    <w:rsid w:val="00894964"/>
    <w:rsid w:val="00BA17E4"/>
    <w:rsid w:val="00CD4AFC"/>
    <w:rsid w:val="00DE359D"/>
    <w:rsid w:val="00EF1E9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800F9"/>
  <w15:chartTrackingRefBased/>
  <w15:docId w15:val="{556EEC20-9425-40CA-9366-E0BD18A8F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7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25220">
      <w:bodyDiv w:val="1"/>
      <w:marLeft w:val="0"/>
      <w:marRight w:val="0"/>
      <w:marTop w:val="0"/>
      <w:marBottom w:val="0"/>
      <w:divBdr>
        <w:top w:val="none" w:sz="0" w:space="0" w:color="auto"/>
        <w:left w:val="none" w:sz="0" w:space="0" w:color="auto"/>
        <w:bottom w:val="none" w:sz="0" w:space="0" w:color="auto"/>
        <w:right w:val="none" w:sz="0" w:space="0" w:color="auto"/>
      </w:divBdr>
    </w:div>
    <w:div w:id="152582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9</Words>
  <Characters>1211</Characters>
  <Application>Microsoft Office Word</Application>
  <DocSecurity>0</DocSecurity>
  <Lines>22</Lines>
  <Paragraphs>11</Paragraphs>
  <ScaleCrop>false</ScaleCrop>
  <HeadingPairs>
    <vt:vector size="2" baseType="variant">
      <vt:variant>
        <vt:lpstr>Title</vt:lpstr>
      </vt:variant>
      <vt:variant>
        <vt:i4>1</vt:i4>
      </vt:variant>
    </vt:vector>
  </HeadingPairs>
  <TitlesOfParts>
    <vt:vector size="1" baseType="lpstr">
      <vt:lpstr/>
    </vt:vector>
  </TitlesOfParts>
  <Company>Concordia University</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e Brousseau</dc:creator>
  <cp:keywords/>
  <dc:description/>
  <cp:lastModifiedBy>Helene Brousseau</cp:lastModifiedBy>
  <cp:revision>2</cp:revision>
  <dcterms:created xsi:type="dcterms:W3CDTF">2024-01-25T16:13:00Z</dcterms:created>
  <dcterms:modified xsi:type="dcterms:W3CDTF">2024-01-2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c231ca-3d7d-4cce-babe-cf6a0b651a50</vt:lpwstr>
  </property>
</Properties>
</file>